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CBD57" w14:textId="7C53720C" w:rsidR="006374BC" w:rsidRPr="006374BC" w:rsidRDefault="006374BC" w:rsidP="006374BC">
      <w:pPr>
        <w:autoSpaceDE w:val="0"/>
        <w:autoSpaceDN w:val="0"/>
        <w:adjustRightInd w:val="0"/>
        <w:spacing w:after="0" w:line="240" w:lineRule="auto"/>
        <w:jc w:val="center"/>
        <w:rPr>
          <w:rFonts w:ascii="LMSans17-Regular" w:eastAsia="LMSans17-Regular" w:cs="LMSans17-Regular"/>
          <w:b/>
          <w:bCs/>
          <w:color w:val="6A5ACE"/>
          <w:sz w:val="30"/>
          <w:szCs w:val="30"/>
        </w:rPr>
      </w:pPr>
      <w:r w:rsidRPr="006374BC">
        <w:rPr>
          <w:rFonts w:ascii="LMSans17-Regular" w:eastAsia="LMSans17-Regular" w:cs="LMSans17-Regular"/>
          <w:b/>
          <w:bCs/>
          <w:color w:val="6A5ACE"/>
          <w:sz w:val="30"/>
          <w:szCs w:val="30"/>
        </w:rPr>
        <w:t>EN2550 - Fundamentals of Image Processing &amp; Machine Vision</w:t>
      </w:r>
    </w:p>
    <w:p w14:paraId="541F7C80" w14:textId="56F812B1" w:rsidR="006374BC" w:rsidRPr="006374BC" w:rsidRDefault="006374BC" w:rsidP="006374BC">
      <w:pPr>
        <w:autoSpaceDE w:val="0"/>
        <w:autoSpaceDN w:val="0"/>
        <w:adjustRightInd w:val="0"/>
        <w:spacing w:after="0" w:line="240" w:lineRule="auto"/>
        <w:jc w:val="center"/>
        <w:rPr>
          <w:rFonts w:ascii="LMSans17-Regular" w:eastAsia="LMSans17-Regular" w:cs="LMSans17-Regular"/>
          <w:b/>
          <w:bCs/>
          <w:color w:val="6A5ACE"/>
          <w:sz w:val="30"/>
          <w:szCs w:val="30"/>
        </w:rPr>
      </w:pPr>
      <w:r w:rsidRPr="006374BC">
        <w:rPr>
          <w:rFonts w:ascii="LMSans17-Regular" w:eastAsia="LMSans17-Regular" w:cs="LMSans17-Regular"/>
          <w:b/>
          <w:bCs/>
          <w:color w:val="6A5ACE"/>
          <w:sz w:val="30"/>
          <w:szCs w:val="30"/>
        </w:rPr>
        <w:t>Assignment 1</w:t>
      </w:r>
    </w:p>
    <w:p w14:paraId="36277CE8" w14:textId="69F09162" w:rsidR="00CE4B1E" w:rsidRDefault="006374BC" w:rsidP="006374BC">
      <w:pPr>
        <w:autoSpaceDE w:val="0"/>
        <w:autoSpaceDN w:val="0"/>
        <w:adjustRightInd w:val="0"/>
        <w:spacing w:after="0" w:line="240" w:lineRule="auto"/>
        <w:jc w:val="center"/>
        <w:rPr>
          <w:rFonts w:ascii="LMSans17-Regular" w:eastAsia="LMSans17-Regular" w:cs="LMSans17-Regular"/>
          <w:b/>
          <w:bCs/>
          <w:color w:val="000000" w:themeColor="text1"/>
          <w:sz w:val="26"/>
          <w:szCs w:val="26"/>
        </w:rPr>
      </w:pPr>
      <w:r w:rsidRPr="006374BC">
        <w:rPr>
          <w:rFonts w:ascii="LMSans17-Regular" w:eastAsia="LMSans17-Regular" w:cs="LMSans17-Regular"/>
          <w:b/>
          <w:bCs/>
          <w:color w:val="000000" w:themeColor="text1"/>
          <w:sz w:val="26"/>
          <w:szCs w:val="26"/>
        </w:rPr>
        <w:t xml:space="preserve">Intensity Transformations and </w:t>
      </w:r>
      <w:r w:rsidRPr="006374BC">
        <w:rPr>
          <w:rFonts w:ascii="LMSans17-Regular" w:eastAsia="LMSans17-Regular" w:cs="LMSans17-Regular"/>
          <w:b/>
          <w:bCs/>
          <w:color w:val="000000" w:themeColor="text1"/>
          <w:sz w:val="26"/>
          <w:szCs w:val="26"/>
        </w:rPr>
        <w:t xml:space="preserve">Neighbourhood </w:t>
      </w:r>
      <w:r w:rsidRPr="006374BC">
        <w:rPr>
          <w:rFonts w:ascii="LMSans17-Regular" w:eastAsia="LMSans17-Regular" w:cs="LMSans17-Regular"/>
          <w:b/>
          <w:bCs/>
          <w:color w:val="000000" w:themeColor="text1"/>
          <w:sz w:val="26"/>
          <w:szCs w:val="26"/>
        </w:rPr>
        <w:t>Filtering</w:t>
      </w:r>
    </w:p>
    <w:p w14:paraId="4D064BF2" w14:textId="20479F47" w:rsidR="006374BC" w:rsidRDefault="00850F3F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>Question-01</w:t>
      </w:r>
    </w:p>
    <w:p w14:paraId="76B63BC2" w14:textId="481F80EE" w:rsidR="00850F3F" w:rsidRDefault="00850F3F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7BA2033F" w14:textId="5F40DFAE" w:rsidR="00850F3F" w:rsidRDefault="00850F3F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>Code:</w:t>
      </w:r>
    </w:p>
    <w:p w14:paraId="0E54C909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proofErr w:type="gram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rray</w:t>
      </w:r>
      <w:proofErr w:type="spellEnd"/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[(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5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5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(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5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0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(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5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5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])</w:t>
      </w:r>
    </w:p>
    <w:p w14:paraId="65B117D0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</w:p>
    <w:p w14:paraId="55EB7395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inspac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gramStart"/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,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+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.</w:t>
      </w:r>
      <w:proofErr w:type="spellStart"/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44BDFFFC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2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inspac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proofErr w:type="gramStart"/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+</w:t>
      </w:r>
      <w:proofErr w:type="gramEnd"/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-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).</w:t>
      </w:r>
      <w:proofErr w:type="spellStart"/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48122CC1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3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inspac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proofErr w:type="gramStart"/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+</w:t>
      </w:r>
      <w:proofErr w:type="gramEnd"/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-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).</w:t>
      </w:r>
      <w:proofErr w:type="spellStart"/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7C4BC984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</w:p>
    <w:p w14:paraId="027ED241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ransform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= </w:t>
      </w:r>
      <w:proofErr w:type="spellStart"/>
      <w:proofErr w:type="gram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concatenate</w:t>
      </w:r>
      <w:proofErr w:type="spellEnd"/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(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2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is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.</w:t>
      </w:r>
      <w:proofErr w:type="spellStart"/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5654C07C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ransform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= </w:t>
      </w:r>
      <w:proofErr w:type="spellStart"/>
      <w:proofErr w:type="gram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concatenate</w:t>
      </w:r>
      <w:proofErr w:type="spellEnd"/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(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ransform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3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is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.</w:t>
      </w:r>
      <w:proofErr w:type="spellStart"/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0C6929B9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</w:p>
    <w:p w14:paraId="39724C10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proofErr w:type="gram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fig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plt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subplots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)</w:t>
      </w:r>
    </w:p>
    <w:p w14:paraId="70DCE1F1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proofErr w:type="gram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plot</w:t>
      </w:r>
      <w:proofErr w:type="spellEnd"/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ransform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64D4DC79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set_</w:t>
      </w:r>
      <w:proofErr w:type="gram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xlabel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spellStart"/>
      <w:proofErr w:type="gramEnd"/>
      <w:r w:rsidRPr="00850F3F">
        <w:rPr>
          <w:rFonts w:ascii="Consolas" w:eastAsia="Times New Roman" w:hAnsi="Consolas" w:cs="Times New Roman"/>
          <w:color w:val="569CD6"/>
          <w:sz w:val="18"/>
          <w:szCs w:val="18"/>
          <w:lang w:eastAsia="en-GB"/>
        </w:rPr>
        <w:t>r</w:t>
      </w:r>
      <w:r w:rsidRPr="00850F3F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>'Input</w:t>
      </w:r>
      <w:proofErr w:type="spellEnd"/>
      <w:r w:rsidRPr="00850F3F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 xml:space="preserve"> , $f 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 xml:space="preserve"> </w:t>
      </w:r>
      <w:r w:rsidRPr="00850F3F">
        <w:rPr>
          <w:rFonts w:ascii="Consolas" w:eastAsia="Times New Roman" w:hAnsi="Consolas" w:cs="Times New Roman"/>
          <w:color w:val="D7BA7D"/>
          <w:sz w:val="18"/>
          <w:szCs w:val="18"/>
          <w:lang w:eastAsia="en-GB"/>
        </w:rPr>
        <w:t>\</w:t>
      </w:r>
      <w:proofErr w:type="spellStart"/>
      <w:r w:rsidRPr="00850F3F">
        <w:rPr>
          <w:rFonts w:ascii="Consolas" w:eastAsia="Times New Roman" w:hAnsi="Consolas" w:cs="Times New Roman"/>
          <w:color w:val="D7BA7D"/>
          <w:sz w:val="18"/>
          <w:szCs w:val="18"/>
          <w:lang w:eastAsia="en-GB"/>
        </w:rPr>
        <w:t>m</w:t>
      </w:r>
      <w:r w:rsidRPr="00850F3F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>athbf</w:t>
      </w:r>
      <w:proofErr w:type="spellEnd"/>
      <w:r w:rsidRPr="00850F3F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 xml:space="preserve"> { x } 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)</w:t>
      </w:r>
      <w:r w:rsidRPr="00850F3F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 xml:space="preserve"> $ 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551B0CF6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set_</w:t>
      </w:r>
      <w:proofErr w:type="gram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ylabel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gramEnd"/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Output , $\</w:t>
      </w:r>
      <w:proofErr w:type="spellStart"/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mathrm</w:t>
      </w:r>
      <w:proofErr w:type="spellEnd"/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{T } [ f ( \</w:t>
      </w:r>
      <w:proofErr w:type="spellStart"/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mathbf</w:t>
      </w:r>
      <w:proofErr w:type="spellEnd"/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 xml:space="preserve"> { x } ) ] $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09CD0EA4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set_</w:t>
      </w:r>
      <w:proofErr w:type="gram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xlim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gramEnd"/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1AB751D1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set_</w:t>
      </w:r>
      <w:proofErr w:type="gram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ylim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gramEnd"/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05CA8729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set_aspect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equal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45AFE744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proofErr w:type="gram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plt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show</w:t>
      </w:r>
      <w:proofErr w:type="spellEnd"/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)</w:t>
      </w:r>
    </w:p>
    <w:p w14:paraId="0847FE76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</w:p>
    <w:p w14:paraId="4CF9B7C7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g_org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 =</w:t>
      </w:r>
      <w:proofErr w:type="spellStart"/>
      <w:proofErr w:type="gram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cv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imread</w:t>
      </w:r>
      <w:proofErr w:type="spellEnd"/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emma_gray.jpg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cv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READ_GRAYSCAL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230C2F00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age_transformed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 = </w:t>
      </w:r>
      <w:proofErr w:type="spellStart"/>
      <w:proofErr w:type="gram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cv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UT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spellStart"/>
      <w:proofErr w:type="gramEnd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g_org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ransform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2573E772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</w:p>
    <w:p w14:paraId="6A82CF16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fig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 =</w:t>
      </w:r>
      <w:proofErr w:type="spellStart"/>
      <w:proofErr w:type="gramStart"/>
      <w:r w:rsidRPr="00850F3F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plt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850F3F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subplots</w:t>
      </w:r>
      <w:proofErr w:type="spellEnd"/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sharex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all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sharey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all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figsiz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(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8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8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)</w:t>
      </w:r>
    </w:p>
    <w:p w14:paraId="374F748E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proofErr w:type="gramStart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imshow</w:t>
      </w:r>
      <w:proofErr w:type="spellEnd"/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g_org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map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</w:t>
      </w:r>
      <w:proofErr w:type="spellStart"/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gray</w:t>
      </w:r>
      <w:proofErr w:type="spellEnd"/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7E374532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proofErr w:type="gram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proofErr w:type="gramEnd"/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set_titl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original image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296698A9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proofErr w:type="gramStart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imshow</w:t>
      </w:r>
      <w:proofErr w:type="spellEnd"/>
      <w:proofErr w:type="gram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spell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age_transformed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map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</w:t>
      </w:r>
      <w:proofErr w:type="spellStart"/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gray</w:t>
      </w:r>
      <w:proofErr w:type="spellEnd"/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5FFB4ADB" w14:textId="77777777" w:rsidR="00850F3F" w:rsidRPr="00850F3F" w:rsidRDefault="00850F3F" w:rsidP="00850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proofErr w:type="gramStart"/>
      <w:r w:rsidRPr="00850F3F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proofErr w:type="gramEnd"/>
      <w:r w:rsidRPr="00850F3F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set_title</w:t>
      </w:r>
      <w:proofErr w:type="spellEnd"/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850F3F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transformed image'</w:t>
      </w:r>
      <w:r w:rsidRPr="00850F3F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5EE6BB78" w14:textId="32B34480" w:rsidR="00850F3F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>Output results:</w:t>
      </w:r>
    </w:p>
    <w:p w14:paraId="2257ABA2" w14:textId="03C0B0CA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656AD77B" wp14:editId="28DDE1A3">
            <wp:simplePos x="0" y="0"/>
            <wp:positionH relativeFrom="margin">
              <wp:posOffset>2260600</wp:posOffset>
            </wp:positionH>
            <wp:positionV relativeFrom="paragraph">
              <wp:posOffset>156845</wp:posOffset>
            </wp:positionV>
            <wp:extent cx="3924300" cy="2112010"/>
            <wp:effectExtent l="0" t="0" r="0" b="2540"/>
            <wp:wrapTight wrapText="bothSides">
              <wp:wrapPolygon edited="0">
                <wp:start x="0" y="0"/>
                <wp:lineTo x="0" y="21431"/>
                <wp:lineTo x="21495" y="21431"/>
                <wp:lineTo x="21495" y="0"/>
                <wp:lineTo x="0" y="0"/>
              </wp:wrapPolygon>
            </wp:wrapTight>
            <wp:docPr id="1" name="Picture 1" descr="A collage of a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llage of a person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EADF50" w14:textId="5546448D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noProof/>
          <w:color w:val="000000" w:themeColor="text1"/>
        </w:rPr>
        <w:drawing>
          <wp:anchor distT="0" distB="0" distL="114300" distR="114300" simplePos="0" relativeHeight="251659264" behindDoc="1" locked="0" layoutInCell="1" allowOverlap="1" wp14:anchorId="7D062045" wp14:editId="0EDFCB81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1797050" cy="2120900"/>
            <wp:effectExtent l="0" t="0" r="0" b="0"/>
            <wp:wrapTight wrapText="bothSides">
              <wp:wrapPolygon edited="0">
                <wp:start x="0" y="0"/>
                <wp:lineTo x="0" y="21341"/>
                <wp:lineTo x="21295" y="21341"/>
                <wp:lineTo x="21295" y="0"/>
                <wp:lineTo x="0" y="0"/>
              </wp:wrapPolygon>
            </wp:wrapTight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C1A323" w14:textId="6325FFC8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43D28621" w14:textId="4349F82B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07C26EB4" w14:textId="491DA424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112ECE20" w14:textId="4BA65B52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480A2D62" w14:textId="497BE536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311535F0" w14:textId="15C3128E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77AB874E" w14:textId="0A72C49C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6FED3F27" w14:textId="7B9CBAFE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46BE9DFB" w14:textId="19BF7BD4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61FE3F18" w14:textId="71C755B4" w:rsidR="009C7943" w:rsidRDefault="009C7943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6D5997C8" w14:textId="746D17FB" w:rsidR="009C7943" w:rsidRDefault="001E3D39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lastRenderedPageBreak/>
        <w:t>Question 02</w:t>
      </w:r>
    </w:p>
    <w:p w14:paraId="183DF2C5" w14:textId="440B6E67" w:rsidR="001E3D39" w:rsidRDefault="001E3D39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>Code:</w:t>
      </w:r>
    </w:p>
    <w:p w14:paraId="3B50826B" w14:textId="3D2AA3CD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proofErr w:type="gram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rray</w:t>
      </w:r>
      <w:proofErr w:type="spellEnd"/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[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5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5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5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0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5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5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])</w:t>
      </w:r>
    </w:p>
    <w:p w14:paraId="1AA8288D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inspac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gramStart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+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.</w:t>
      </w:r>
      <w:proofErr w:type="spellStart"/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40286F5B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2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inspac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proofErr w:type="gramStart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+</w:t>
      </w:r>
      <w:proofErr w:type="gramEnd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-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).</w:t>
      </w:r>
      <w:proofErr w:type="spellStart"/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6CFF7B31" w14:textId="550BB4F9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3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inspac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proofErr w:type="gramStart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+</w:t>
      </w:r>
      <w:proofErr w:type="gramEnd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-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).</w:t>
      </w:r>
      <w:proofErr w:type="spellStart"/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2025E596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ransform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= </w:t>
      </w:r>
      <w:proofErr w:type="spellStart"/>
      <w:proofErr w:type="gram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concatenate</w:t>
      </w:r>
      <w:proofErr w:type="spellEnd"/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(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2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is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.</w:t>
      </w:r>
      <w:proofErr w:type="spellStart"/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68E57CCA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ransform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= </w:t>
      </w:r>
      <w:proofErr w:type="spellStart"/>
      <w:proofErr w:type="gram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concatenate</w:t>
      </w:r>
      <w:proofErr w:type="spellEnd"/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(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ransform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3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is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.</w:t>
      </w:r>
      <w:proofErr w:type="spellStart"/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46F12E4B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</w:p>
    <w:p w14:paraId="1BE68726" w14:textId="27DAC62B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proofErr w:type="gram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rray</w:t>
      </w:r>
      <w:proofErr w:type="spellEnd"/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[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05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5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05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0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05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5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])</w:t>
      </w:r>
    </w:p>
    <w:p w14:paraId="75DB7406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_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inspac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gramStart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+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.</w:t>
      </w:r>
      <w:proofErr w:type="spellStart"/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7EFF055C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_2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inspac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gramStart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-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).</w:t>
      </w:r>
      <w:proofErr w:type="spellStart"/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236E5739" w14:textId="0EF1192B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_3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inspac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,</w:t>
      </w:r>
      <w:proofErr w:type="gramStart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-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).</w:t>
      </w:r>
      <w:proofErr w:type="spellStart"/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5B14E1CC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_w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= </w:t>
      </w:r>
      <w:proofErr w:type="spellStart"/>
      <w:proofErr w:type="gram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concatenate</w:t>
      </w:r>
      <w:proofErr w:type="spellEnd"/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(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_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_2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is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.</w:t>
      </w:r>
      <w:proofErr w:type="spellStart"/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3C3D5734" w14:textId="5ABEEA5A" w:rsid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_w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= </w:t>
      </w:r>
      <w:proofErr w:type="spellStart"/>
      <w:proofErr w:type="gram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np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concatenate</w:t>
      </w:r>
      <w:proofErr w:type="spellEnd"/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(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_w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_3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is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.</w:t>
      </w:r>
      <w:proofErr w:type="spellStart"/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astyp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uint8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69316D10" w14:textId="77777777" w:rsidR="00F046E2" w:rsidRPr="001E3D39" w:rsidRDefault="00F046E2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</w:p>
    <w:p w14:paraId="184738D7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proofErr w:type="gram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fig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proofErr w:type="spell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plt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subplots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figsize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)</w:t>
      </w:r>
    </w:p>
    <w:p w14:paraId="7F5C4680" w14:textId="440A891E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proofErr w:type="gram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plot</w:t>
      </w:r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ransform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120997C3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proofErr w:type="gram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proofErr w:type="gramEnd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set_xlabel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spellStart"/>
      <w:r w:rsidRPr="001E3D39">
        <w:rPr>
          <w:rFonts w:ascii="Consolas" w:eastAsia="Times New Roman" w:hAnsi="Consolas" w:cs="Times New Roman"/>
          <w:color w:val="569CD6"/>
          <w:sz w:val="18"/>
          <w:szCs w:val="18"/>
          <w:lang w:eastAsia="en-GB"/>
        </w:rPr>
        <w:t>r</w:t>
      </w:r>
      <w:r w:rsidRPr="001E3D39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>'Input</w:t>
      </w:r>
      <w:proofErr w:type="spellEnd"/>
      <w:r w:rsidRPr="001E3D39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 xml:space="preserve"> , $f 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 xml:space="preserve"> </w:t>
      </w:r>
      <w:r w:rsidRPr="001E3D39">
        <w:rPr>
          <w:rFonts w:ascii="Consolas" w:eastAsia="Times New Roman" w:hAnsi="Consolas" w:cs="Times New Roman"/>
          <w:color w:val="D7BA7D"/>
          <w:sz w:val="18"/>
          <w:szCs w:val="18"/>
          <w:lang w:eastAsia="en-GB"/>
        </w:rPr>
        <w:t>\</w:t>
      </w:r>
      <w:proofErr w:type="spellStart"/>
      <w:r w:rsidRPr="001E3D39">
        <w:rPr>
          <w:rFonts w:ascii="Consolas" w:eastAsia="Times New Roman" w:hAnsi="Consolas" w:cs="Times New Roman"/>
          <w:color w:val="D7BA7D"/>
          <w:sz w:val="18"/>
          <w:szCs w:val="18"/>
          <w:lang w:eastAsia="en-GB"/>
        </w:rPr>
        <w:t>m</w:t>
      </w:r>
      <w:r w:rsidRPr="001E3D39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>athbf</w:t>
      </w:r>
      <w:proofErr w:type="spellEnd"/>
      <w:r w:rsidRPr="001E3D39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 xml:space="preserve"> { x } 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)</w:t>
      </w:r>
      <w:r w:rsidRPr="001E3D39">
        <w:rPr>
          <w:rFonts w:ascii="Consolas" w:eastAsia="Times New Roman" w:hAnsi="Consolas" w:cs="Times New Roman"/>
          <w:color w:val="D16969"/>
          <w:sz w:val="18"/>
          <w:szCs w:val="18"/>
          <w:lang w:eastAsia="en-GB"/>
        </w:rPr>
        <w:t xml:space="preserve"> $ 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150FBFAD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proofErr w:type="gram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proofErr w:type="gramEnd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set_ylabel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Output , $\</w:t>
      </w:r>
      <w:proofErr w:type="spellStart"/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mathrm</w:t>
      </w:r>
      <w:proofErr w:type="spellEnd"/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{T } [ f ( \</w:t>
      </w:r>
      <w:proofErr w:type="spellStart"/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mathbf</w:t>
      </w:r>
      <w:proofErr w:type="spellEnd"/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 xml:space="preserve"> { x } ) ] $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18390D4B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proofErr w:type="gram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set</w:t>
      </w:r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_xlim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5FBFA79F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proofErr w:type="gram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set</w:t>
      </w:r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_ylim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255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568E7380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proofErr w:type="gram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set</w:t>
      </w:r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_aspect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equal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0CDBDA53" w14:textId="00AB2A24" w:rsidR="00E94A6F" w:rsidRPr="001E3D39" w:rsidRDefault="00E94A6F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</w:pPr>
      <w:r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…………</w:t>
      </w:r>
    </w:p>
    <w:p w14:paraId="4B94C68B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g_org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 =</w:t>
      </w:r>
      <w:proofErr w:type="spellStart"/>
      <w:proofErr w:type="gram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cv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imread</w:t>
      </w:r>
      <w:proofErr w:type="spellEnd"/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brain_proton_density_slice.png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cv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READ_GRAYSCAL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2591A135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age_trans_whit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 = </w:t>
      </w:r>
      <w:proofErr w:type="spellStart"/>
      <w:proofErr w:type="gram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cv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UT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spellStart"/>
      <w:proofErr w:type="gramEnd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g_org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ransform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5EE23882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age_trans_gray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 = </w:t>
      </w:r>
      <w:proofErr w:type="spellStart"/>
      <w:proofErr w:type="gram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cv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LUT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spellStart"/>
      <w:proofErr w:type="gramEnd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g_org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t_w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279EAD4B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</w:p>
    <w:p w14:paraId="0D6AD677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fig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proofErr w:type="gram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  =</w:t>
      </w:r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 </w:t>
      </w:r>
      <w:proofErr w:type="spellStart"/>
      <w:r w:rsidRPr="001E3D39">
        <w:rPr>
          <w:rFonts w:ascii="Consolas" w:eastAsia="Times New Roman" w:hAnsi="Consolas" w:cs="Times New Roman"/>
          <w:color w:val="4EC9B0"/>
          <w:sz w:val="18"/>
          <w:szCs w:val="18"/>
          <w:lang w:eastAsia="en-GB"/>
        </w:rPr>
        <w:t>plt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.</w:t>
      </w:r>
      <w:r w:rsidRPr="001E3D39">
        <w:rPr>
          <w:rFonts w:ascii="Consolas" w:eastAsia="Times New Roman" w:hAnsi="Consolas" w:cs="Times New Roman"/>
          <w:color w:val="DCDCAA"/>
          <w:sz w:val="18"/>
          <w:szCs w:val="18"/>
          <w:lang w:eastAsia="en-GB"/>
        </w:rPr>
        <w:t>subplots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3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sharex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all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sharey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all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 xml:space="preserve">, </w:t>
      </w: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figsiz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(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8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18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)</w:t>
      </w:r>
    </w:p>
    <w:p w14:paraId="56B239E4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proofErr w:type="gram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imshow</w:t>
      </w:r>
      <w:proofErr w:type="spellEnd"/>
      <w:proofErr w:type="gram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proofErr w:type="spell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img_org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,</w:t>
      </w:r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cmap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=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</w:t>
      </w:r>
      <w:proofErr w:type="spellStart"/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gray</w:t>
      </w:r>
      <w:proofErr w:type="spellEnd"/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0E63D58B" w14:textId="77777777" w:rsidR="001E3D39" w:rsidRPr="001E3D39" w:rsidRDefault="001E3D39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</w:pPr>
      <w:proofErr w:type="spellStart"/>
      <w:proofErr w:type="gramStart"/>
      <w:r w:rsidRPr="001E3D39"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ax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[</w:t>
      </w:r>
      <w:proofErr w:type="gramEnd"/>
      <w:r w:rsidRPr="001E3D39">
        <w:rPr>
          <w:rFonts w:ascii="Consolas" w:eastAsia="Times New Roman" w:hAnsi="Consolas" w:cs="Times New Roman"/>
          <w:color w:val="B5CEA8"/>
          <w:sz w:val="18"/>
          <w:szCs w:val="18"/>
          <w:lang w:eastAsia="en-GB"/>
        </w:rPr>
        <w:t>0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].</w:t>
      </w:r>
      <w:proofErr w:type="spellStart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set_title</w:t>
      </w:r>
      <w:proofErr w:type="spellEnd"/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(</w:t>
      </w:r>
      <w:r w:rsidRPr="001E3D39">
        <w:rPr>
          <w:rFonts w:ascii="Consolas" w:eastAsia="Times New Roman" w:hAnsi="Consolas" w:cs="Times New Roman"/>
          <w:color w:val="CE9178"/>
          <w:sz w:val="18"/>
          <w:szCs w:val="18"/>
          <w:lang w:eastAsia="en-GB"/>
        </w:rPr>
        <w:t>'original image'</w:t>
      </w:r>
      <w:r w:rsidRPr="001E3D39">
        <w:rPr>
          <w:rFonts w:ascii="Consolas" w:eastAsia="Times New Roman" w:hAnsi="Consolas" w:cs="Times New Roman"/>
          <w:color w:val="D4D4D4"/>
          <w:sz w:val="18"/>
          <w:szCs w:val="18"/>
          <w:lang w:eastAsia="en-GB"/>
        </w:rPr>
        <w:t>)</w:t>
      </w:r>
    </w:p>
    <w:p w14:paraId="3DDBA582" w14:textId="1AB244EA" w:rsidR="001E3D39" w:rsidRPr="001E3D39" w:rsidRDefault="00F046E2" w:rsidP="001E3D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color w:val="9CDCFE"/>
          <w:sz w:val="18"/>
          <w:szCs w:val="18"/>
          <w:lang w:eastAsia="en-GB"/>
        </w:rPr>
        <w:t>……………….</w:t>
      </w:r>
    </w:p>
    <w:p w14:paraId="0597512B" w14:textId="70A12433" w:rsidR="001E3D39" w:rsidRDefault="00F046E2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>Output results:</w:t>
      </w:r>
    </w:p>
    <w:p w14:paraId="70F6A7F1" w14:textId="77777777" w:rsidR="00E72202" w:rsidRDefault="00E72202" w:rsidP="006374BC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3FCAA3CE" w14:textId="6C45926B" w:rsidR="00E72202" w:rsidRDefault="00F046E2" w:rsidP="00E7220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noProof/>
          <w:color w:val="000000" w:themeColor="text1"/>
        </w:rPr>
        <w:drawing>
          <wp:inline distT="0" distB="0" distL="0" distR="0" wp14:anchorId="0B3015C4" wp14:editId="11A1A106">
            <wp:extent cx="4953255" cy="2444876"/>
            <wp:effectExtent l="0" t="0" r="0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2444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8FA2F" w14:textId="5A0B27D8" w:rsidR="00E72202" w:rsidRDefault="00E72202" w:rsidP="00E7220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noProof/>
          <w:color w:val="000000" w:themeColor="text1"/>
        </w:rPr>
        <w:lastRenderedPageBreak/>
        <w:drawing>
          <wp:inline distT="0" distB="0" distL="0" distR="0" wp14:anchorId="76A83836" wp14:editId="058800D8">
            <wp:extent cx="5327650" cy="2075930"/>
            <wp:effectExtent l="0" t="0" r="6350" b="635"/>
            <wp:docPr id="5" name="Picture 5" descr="A picture containing text, old, set, ceramic 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old, set, ceramic war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8992" cy="2080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48001" w14:textId="77777777" w:rsidR="00E72202" w:rsidRDefault="00E72202" w:rsidP="00E7220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LMSans17-Regular" w:hAnsi="Times New Roman" w:cs="Times New Roman"/>
          <w:b/>
          <w:bCs/>
          <w:color w:val="000000" w:themeColor="text1"/>
        </w:rPr>
      </w:pPr>
    </w:p>
    <w:p w14:paraId="0ED4CED3" w14:textId="74EA5CD0" w:rsidR="00E72202" w:rsidRDefault="00E72202" w:rsidP="00E72202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>Question 03</w:t>
      </w:r>
    </w:p>
    <w:p w14:paraId="68BCC016" w14:textId="2D0A48BB" w:rsidR="00E72202" w:rsidRPr="00E72202" w:rsidRDefault="00E72202" w:rsidP="00E72202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>Code:</w:t>
      </w:r>
    </w:p>
    <w:p w14:paraId="2C21F245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def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proofErr w:type="gramStart"/>
      <w:r w:rsidRPr="00E72202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gammaCorrection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spellStart"/>
      <w:proofErr w:type="gramEnd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src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gamma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:</w:t>
      </w:r>
    </w:p>
    <w:p w14:paraId="2D581896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nvGamma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/ 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gamma</w:t>
      </w:r>
    </w:p>
    <w:p w14:paraId="27B3EBF7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able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[((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/ 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5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) ** 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nvGamma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) * 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5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E72202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or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E72202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n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range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6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]</w:t>
      </w:r>
    </w:p>
    <w:p w14:paraId="3C70226C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able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np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E72202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array</w:t>
      </w:r>
      <w:proofErr w:type="spellEnd"/>
      <w:proofErr w:type="gram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able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np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uint8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34E54BD9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E72202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return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proofErr w:type="gramStart"/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cv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E72202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LUT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spellStart"/>
      <w:proofErr w:type="gramEnd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src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able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5B9B89AA" w14:textId="77777777" w:rsidR="00E72202" w:rsidRPr="00E72202" w:rsidRDefault="00E72202" w:rsidP="00E7220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78FD23AF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mg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cv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E72202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imread</w:t>
      </w:r>
      <w:proofErr w:type="spellEnd"/>
      <w:proofErr w:type="gram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E72202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highlights_and_shadows.jpg'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224EE41E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479209F8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or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E72202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n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range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0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:</w:t>
      </w:r>
    </w:p>
    <w:p w14:paraId="48955C57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gamma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+</w:t>
      </w:r>
      <w:proofErr w:type="gramStart"/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rand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E72202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randint</w:t>
      </w:r>
      <w:proofErr w:type="spellEnd"/>
      <w:proofErr w:type="gram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9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*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.1</w:t>
      </w:r>
    </w:p>
    <w:p w14:paraId="25044901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gammaImg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r w:rsidRPr="00E72202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gammaCorrection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spellStart"/>
      <w:proofErr w:type="gram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mg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gamma</w:t>
      </w:r>
      <w:proofErr w:type="spellEnd"/>
      <w:proofErr w:type="gram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30716536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fig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proofErr w:type="gram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=</w:t>
      </w:r>
      <w:proofErr w:type="spellStart"/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plt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E72202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ubplots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094484CA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proofErr w:type="gramStart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hist</w:t>
      </w:r>
      <w:proofErr w:type="gram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gammaImg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flatten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,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6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[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6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,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olor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r w:rsidRPr="00E72202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r'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24A6E764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proofErr w:type="gramStart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</w:t>
      </w:r>
      <w:proofErr w:type="spellStart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t</w:t>
      </w:r>
      <w:proofErr w:type="gram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_xlim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[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6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)</w:t>
      </w:r>
    </w:p>
    <w:p w14:paraId="3207AF09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proofErr w:type="gramEnd"/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</w:t>
      </w:r>
      <w:proofErr w:type="spellStart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t_title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E72202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'Histogram of gamma corrected Image with $\gamma$ = </w:t>
      </w:r>
      <w:r w:rsidRPr="00E72202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0}</w:t>
      </w:r>
      <w:r w:rsidRPr="00E72202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E72202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format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gamma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)</w:t>
      </w:r>
    </w:p>
    <w:p w14:paraId="6BD2BF96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proofErr w:type="gramStart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</w:t>
      </w:r>
      <w:proofErr w:type="spellStart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imshow</w:t>
      </w:r>
      <w:proofErr w:type="spellEnd"/>
      <w:proofErr w:type="gram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spellStart"/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cv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E72202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cvtColor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gammaImg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cv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OLOR_BGR2RGB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)</w:t>
      </w:r>
    </w:p>
    <w:p w14:paraId="0F0CDD19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r w:rsidRPr="00E72202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r w:rsidRPr="00E72202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proofErr w:type="gramStart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axis</w:t>
      </w:r>
      <w:proofErr w:type="gram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E72202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off'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7B8AC871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E72202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plt</w:t>
      </w: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E72202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how</w:t>
      </w:r>
      <w:proofErr w:type="spellEnd"/>
      <w:proofErr w:type="gramEnd"/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</w:t>
      </w:r>
    </w:p>
    <w:p w14:paraId="16389861" w14:textId="77777777" w:rsidR="00E72202" w:rsidRPr="00E72202" w:rsidRDefault="00E72202" w:rsidP="00E72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E72202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</w:p>
    <w:p w14:paraId="33A84D12" w14:textId="3D9C44B9" w:rsidR="00E72202" w:rsidRDefault="00E72202" w:rsidP="00E72202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>Output results:</w:t>
      </w:r>
    </w:p>
    <w:p w14:paraId="2F053930" w14:textId="3924A66A" w:rsidR="003C6DDE" w:rsidRDefault="003C6DDE" w:rsidP="00E72202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noProof/>
          <w:color w:val="000000" w:themeColor="text1"/>
        </w:rPr>
        <w:drawing>
          <wp:anchor distT="0" distB="0" distL="114300" distR="114300" simplePos="0" relativeHeight="251660288" behindDoc="1" locked="0" layoutInCell="1" allowOverlap="1" wp14:anchorId="0203D59F" wp14:editId="3852FB3D">
            <wp:simplePos x="0" y="0"/>
            <wp:positionH relativeFrom="column">
              <wp:posOffset>-304800</wp:posOffset>
            </wp:positionH>
            <wp:positionV relativeFrom="paragraph">
              <wp:posOffset>176530</wp:posOffset>
            </wp:positionV>
            <wp:extent cx="3007300" cy="1905000"/>
            <wp:effectExtent l="0" t="0" r="3175" b="0"/>
            <wp:wrapTight wrapText="bothSides">
              <wp:wrapPolygon edited="0">
                <wp:start x="0" y="0"/>
                <wp:lineTo x="0" y="21384"/>
                <wp:lineTo x="21486" y="21384"/>
                <wp:lineTo x="21486" y="0"/>
                <wp:lineTo x="0" y="0"/>
              </wp:wrapPolygon>
            </wp:wrapTight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73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CD5711" w14:textId="77777777" w:rsidR="003C6DDE" w:rsidRDefault="003C6DDE" w:rsidP="00E72202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noProof/>
          <w:color w:val="000000" w:themeColor="text1"/>
        </w:rPr>
        <w:drawing>
          <wp:anchor distT="0" distB="0" distL="114300" distR="114300" simplePos="0" relativeHeight="251661312" behindDoc="1" locked="0" layoutInCell="1" allowOverlap="1" wp14:anchorId="5E8E6195" wp14:editId="1F1FC6CC">
            <wp:simplePos x="0" y="0"/>
            <wp:positionH relativeFrom="margin">
              <wp:posOffset>3162300</wp:posOffset>
            </wp:positionH>
            <wp:positionV relativeFrom="paragraph">
              <wp:posOffset>34925</wp:posOffset>
            </wp:positionV>
            <wp:extent cx="2997200" cy="1874520"/>
            <wp:effectExtent l="0" t="0" r="0" b="0"/>
            <wp:wrapThrough wrapText="bothSides">
              <wp:wrapPolygon edited="0">
                <wp:start x="0" y="0"/>
                <wp:lineTo x="0" y="21293"/>
                <wp:lineTo x="21417" y="21293"/>
                <wp:lineTo x="21417" y="0"/>
                <wp:lineTo x="0" y="0"/>
              </wp:wrapPolygon>
            </wp:wrapThrough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 xml:space="preserve">                                                                                                  </w:t>
      </w:r>
    </w:p>
    <w:p w14:paraId="1CBC16ED" w14:textId="77777777" w:rsidR="003C6DDE" w:rsidRDefault="003C6DDE">
      <w:pPr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br w:type="page"/>
      </w:r>
    </w:p>
    <w:p w14:paraId="36C8108E" w14:textId="77777777" w:rsidR="000D11F1" w:rsidRDefault="000D11F1" w:rsidP="00E72202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lastRenderedPageBreak/>
        <w:t>Question 04</w:t>
      </w:r>
    </w:p>
    <w:p w14:paraId="2F8FCCEA" w14:textId="77777777" w:rsidR="000D11F1" w:rsidRDefault="000D11F1" w:rsidP="00E72202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>Code:</w:t>
      </w:r>
    </w:p>
    <w:p w14:paraId="53DBBE24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def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0D11F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histogramEqualization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mage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:</w:t>
      </w:r>
    </w:p>
    <w:p w14:paraId="301A4332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gram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hist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,</w:t>
      </w: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bins</w:t>
      </w:r>
      <w:proofErr w:type="gram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r w:rsidRPr="000D11F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np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0D11F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histogram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mage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ravel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(), 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6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[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6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)</w:t>
      </w:r>
    </w:p>
    <w:p w14:paraId="7A90A004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df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hist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0D11F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cumsum</w:t>
      </w:r>
      <w:proofErr w:type="spellEnd"/>
      <w:proofErr w:type="gram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</w:t>
      </w:r>
    </w:p>
    <w:p w14:paraId="1957A4E7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df_normalized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df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*(</w:t>
      </w:r>
      <w:proofErr w:type="spellStart"/>
      <w:r w:rsidRPr="000D11F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len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hist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-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/</w:t>
      </w:r>
      <w:proofErr w:type="spellStart"/>
      <w:proofErr w:type="gram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df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0D11F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max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525DF7AD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ransformation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df_</w:t>
      </w:r>
      <w:proofErr w:type="gram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normalized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astype</w:t>
      </w:r>
      <w:proofErr w:type="spellEnd"/>
      <w:proofErr w:type="gram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int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79F385CE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equalized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0D11F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cv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0D11F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LUT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mage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ransformation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0E612780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0D11F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return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equalized</w:t>
      </w:r>
    </w:p>
    <w:p w14:paraId="4035101F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</w:p>
    <w:p w14:paraId="4EB85F0F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shells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0D11F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cv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0D11F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imread</w:t>
      </w:r>
      <w:proofErr w:type="spellEnd"/>
      <w:proofErr w:type="gram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r</w:t>
      </w:r>
      <w:r w:rsidRPr="000D11F1">
        <w:rPr>
          <w:rFonts w:ascii="Consolas" w:eastAsia="Times New Roman" w:hAnsi="Consolas" w:cs="Times New Roman"/>
          <w:color w:val="D16969"/>
          <w:sz w:val="21"/>
          <w:szCs w:val="21"/>
          <w:lang w:eastAsia="en-GB"/>
        </w:rPr>
        <w:t>'shells.png'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0D11F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cv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MREAD_GRAYSCALE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1223AE93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equalized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r w:rsidRPr="000D11F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histogramEqualization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shells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7DECF4FF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067FD24D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fig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0D11F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plt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0D11F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ubplots</w:t>
      </w:r>
      <w:proofErr w:type="spellEnd"/>
      <w:proofErr w:type="gram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figsize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=(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5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7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)</w:t>
      </w:r>
    </w:p>
    <w:p w14:paraId="70B38A98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proofErr w:type="gram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proofErr w:type="gramEnd"/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</w:t>
      </w:r>
      <w:proofErr w:type="spellStart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set_xlim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[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6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)</w:t>
      </w:r>
    </w:p>
    <w:p w14:paraId="32D8D305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proofErr w:type="gram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proofErr w:type="gramEnd"/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</w:t>
      </w:r>
      <w:proofErr w:type="spellStart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title.set_text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'Histogram of the </w:t>
      </w:r>
      <w:proofErr w:type="spellStart"/>
      <w:r w:rsidRPr="000D11F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orignal</w:t>
      </w:r>
      <w:proofErr w:type="spellEnd"/>
      <w:r w:rsidRPr="000D11F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 image'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43242C93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proofErr w:type="gramStart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hist</w:t>
      </w:r>
      <w:proofErr w:type="gram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shells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flatten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(), 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6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 [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6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)</w:t>
      </w:r>
      <w:r w:rsidRPr="000D11F1">
        <w:rPr>
          <w:rFonts w:ascii="Consolas" w:eastAsia="Times New Roman" w:hAnsi="Consolas" w:cs="Times New Roman"/>
          <w:color w:val="F44747"/>
          <w:sz w:val="21"/>
          <w:szCs w:val="21"/>
          <w:lang w:eastAsia="en-GB"/>
        </w:rPr>
        <w:t>;</w:t>
      </w:r>
    </w:p>
    <w:p w14:paraId="3D4F0020" w14:textId="77777777" w:rsid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…………………</w:t>
      </w:r>
    </w:p>
    <w:p w14:paraId="0266366D" w14:textId="77777777" w:rsid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</w:pPr>
    </w:p>
    <w:p w14:paraId="7489259B" w14:textId="1AC493C9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fig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proofErr w:type="gramStart"/>
      <w:r w:rsidRPr="000D11F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plt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0D11F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ubplots</w:t>
      </w:r>
      <w:proofErr w:type="spellEnd"/>
      <w:proofErr w:type="gram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figsize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=(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5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7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)</w:t>
      </w:r>
    </w:p>
    <w:p w14:paraId="4C74AF42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proofErr w:type="gramStart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axis</w:t>
      </w:r>
      <w:proofErr w:type="gram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off'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33744BDF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proofErr w:type="gram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proofErr w:type="gramEnd"/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</w:t>
      </w:r>
      <w:proofErr w:type="spellStart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title.set_text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proofErr w:type="spellStart"/>
      <w:r w:rsidRPr="000D11F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orginal</w:t>
      </w:r>
      <w:proofErr w:type="spellEnd"/>
      <w:r w:rsidRPr="000D11F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 xml:space="preserve"> Image'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0F8F7C23" w14:textId="77777777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proofErr w:type="gram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x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[</w:t>
      </w:r>
      <w:proofErr w:type="gramEnd"/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.</w:t>
      </w:r>
      <w:proofErr w:type="spellStart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imshow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shells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map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r w:rsidRPr="000D11F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proofErr w:type="spellStart"/>
      <w:r w:rsidRPr="000D11F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gray</w:t>
      </w:r>
      <w:proofErr w:type="spellEnd"/>
      <w:r w:rsidRPr="000D11F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vmin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0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0D11F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vmax</w:t>
      </w:r>
      <w:proofErr w:type="spellEnd"/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=</w:t>
      </w:r>
      <w:r w:rsidRPr="000D11F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55</w:t>
      </w:r>
      <w:r w:rsidRPr="000D11F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401502AB" w14:textId="329C7B5A" w:rsidR="000D11F1" w:rsidRPr="000D11F1" w:rsidRDefault="000D11F1" w:rsidP="000D11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………………</w:t>
      </w:r>
    </w:p>
    <w:p w14:paraId="6AAEEBFF" w14:textId="5D917058" w:rsidR="00E72202" w:rsidRPr="00850F3F" w:rsidRDefault="003C6DDE" w:rsidP="00E72202">
      <w:pPr>
        <w:autoSpaceDE w:val="0"/>
        <w:autoSpaceDN w:val="0"/>
        <w:adjustRightInd w:val="0"/>
        <w:spacing w:after="0" w:line="240" w:lineRule="auto"/>
        <w:rPr>
          <w:rFonts w:ascii="Times New Roman" w:eastAsia="LMSans17-Regular" w:hAnsi="Times New Roman" w:cs="Times New Roman"/>
          <w:b/>
          <w:bCs/>
          <w:color w:val="000000" w:themeColor="text1"/>
        </w:rPr>
      </w:pPr>
      <w:r>
        <w:rPr>
          <w:rFonts w:ascii="Times New Roman" w:eastAsia="LMSans17-Regular" w:hAnsi="Times New Roman" w:cs="Times New Roman"/>
          <w:b/>
          <w:bCs/>
          <w:color w:val="000000" w:themeColor="text1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E72202" w:rsidRPr="00850F3F" w:rsidSect="006374BC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Sans17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zAxNzIxMbE0NzVX0lEKTi0uzszPAykwrAUAsJNYfiwAAAA="/>
  </w:docVars>
  <w:rsids>
    <w:rsidRoot w:val="006374BC"/>
    <w:rsid w:val="000D11F1"/>
    <w:rsid w:val="001E3D39"/>
    <w:rsid w:val="003C6DDE"/>
    <w:rsid w:val="006374BC"/>
    <w:rsid w:val="00850F3F"/>
    <w:rsid w:val="009C7943"/>
    <w:rsid w:val="00CE4B1E"/>
    <w:rsid w:val="00E72202"/>
    <w:rsid w:val="00E94A6F"/>
    <w:rsid w:val="00F0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B33B4"/>
  <w15:chartTrackingRefBased/>
  <w15:docId w15:val="{F28C709C-509D-4FA9-9670-6BFA94E77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27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53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7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9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8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3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1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9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1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40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76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9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umarasa Sajeepan</dc:creator>
  <cp:keywords/>
  <dc:description/>
  <cp:lastModifiedBy>Tharumarasa Sajeepan</cp:lastModifiedBy>
  <cp:revision>1</cp:revision>
  <dcterms:created xsi:type="dcterms:W3CDTF">2022-03-05T16:14:00Z</dcterms:created>
  <dcterms:modified xsi:type="dcterms:W3CDTF">2022-03-05T16:57:00Z</dcterms:modified>
</cp:coreProperties>
</file>